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5D9D" w:rsidRDefault="00514EE5" w:rsidP="00FB4DC9">
      <w:pPr>
        <w:pStyle w:val="NoSpacing"/>
      </w:pPr>
      <w:r>
        <w:t>Q1</w:t>
      </w:r>
    </w:p>
    <w:p w:rsidR="00514EE5" w:rsidRDefault="00514EE5" w:rsidP="00FB4DC9">
      <w:pPr>
        <w:pStyle w:val="NoSpacing"/>
      </w:pPr>
    </w:p>
    <w:p w:rsidR="00514EE5" w:rsidRDefault="00514EE5" w:rsidP="00FB4DC9">
      <w:pPr>
        <w:pStyle w:val="NoSpacing"/>
      </w:pPr>
      <w:r>
        <w:t>score = 875</w:t>
      </w:r>
    </w:p>
    <w:p w:rsidR="00514EE5" w:rsidRDefault="00514EE5" w:rsidP="00FB4DC9">
      <w:pPr>
        <w:pStyle w:val="NoSpacing"/>
      </w:pPr>
      <w:r>
        <w:t>human:</w:t>
      </w:r>
    </w:p>
    <w:p w:rsidR="00514EE5" w:rsidRDefault="00514EE5" w:rsidP="00FB4DC9">
      <w:pPr>
        <w:pStyle w:val="NoSpacing"/>
      </w:pPr>
      <w:r>
        <w:t>M--------------------Q--NS--HSGVNQLGGVFVNGRPLPDSTRQKIVELAHSGARPCDISRILQVSNGCVSKILGRYYETGSIRPRAIGGSKPRVATPEVVSKIAQYKRECPSIFAWEIRDRLLSEGVCTNDNIPSVSSINRVLRNLASEK-QQ</w:t>
      </w:r>
    </w:p>
    <w:p w:rsidR="00514EE5" w:rsidRDefault="00514EE5" w:rsidP="00FB4DC9">
      <w:pPr>
        <w:pStyle w:val="NoSpacing"/>
      </w:pPr>
      <w:r>
        <w:t>fly:</w:t>
      </w:r>
    </w:p>
    <w:p w:rsidR="00514EE5" w:rsidRDefault="00514EE5" w:rsidP="00FB4DC9">
      <w:pPr>
        <w:pStyle w:val="NoSpacing"/>
      </w:pPr>
      <w:r>
        <w:t>VEASTASHPHSTSSYFATTYYHLTDDECHSGVNQLGGVFVGGRPLPDSTRQKIVELAHSGARPCDISRILQVSNGCVSKILGRYYETGSIRPRAIGGSKPRVATAEVVSKISQYKRECPSIFAWEIRDRLLQENVCTNDNIPSVSSINRVLRNLAAQKEQQ</w:t>
      </w:r>
    </w:p>
    <w:p w:rsidR="00F03720" w:rsidRDefault="00F03720" w:rsidP="00FB4DC9">
      <w:pPr>
        <w:pStyle w:val="NoSpacing"/>
      </w:pPr>
    </w:p>
    <w:p w:rsidR="00F03720" w:rsidRDefault="00F03720" w:rsidP="00FB4DC9">
      <w:pPr>
        <w:pStyle w:val="NoSpacing"/>
      </w:pPr>
      <w:r>
        <w:t>Q2</w:t>
      </w:r>
    </w:p>
    <w:p w:rsidR="00247BD8" w:rsidRPr="00247BD8" w:rsidRDefault="00247BD8" w:rsidP="00247BD8">
      <w:pPr>
        <w:pStyle w:val="NoSpacing"/>
        <w:rPr>
          <w:rFonts w:cstheme="minorHAnsi"/>
          <w:color w:val="373A3C"/>
          <w:sz w:val="21"/>
          <w:szCs w:val="21"/>
          <w:shd w:val="clear" w:color="auto" w:fill="FAFAFA"/>
        </w:rPr>
      </w:pPr>
      <w:r>
        <w:rPr>
          <w:rFonts w:cstheme="minorHAnsi"/>
          <w:color w:val="373A3C"/>
          <w:sz w:val="21"/>
          <w:szCs w:val="21"/>
          <w:shd w:val="clear" w:color="auto" w:fill="FAFAFA"/>
        </w:rPr>
        <w:t>T</w:t>
      </w:r>
      <w:r w:rsidRPr="00247BD8">
        <w:rPr>
          <w:rFonts w:cstheme="minorHAnsi"/>
          <w:color w:val="373A3C"/>
          <w:sz w:val="21"/>
          <w:szCs w:val="21"/>
          <w:shd w:val="clear" w:color="auto" w:fill="FAFAFA"/>
        </w:rPr>
        <w:t xml:space="preserve">he </w:t>
      </w:r>
      <w:proofErr w:type="spellStart"/>
      <w:r w:rsidRPr="00247BD8">
        <w:rPr>
          <w:rFonts w:cstheme="minorHAnsi"/>
          <w:color w:val="373A3C"/>
          <w:sz w:val="21"/>
          <w:szCs w:val="21"/>
          <w:shd w:val="clear" w:color="auto" w:fill="FAFAFA"/>
        </w:rPr>
        <w:t>HumanEyelessProtein</w:t>
      </w:r>
      <w:proofErr w:type="spellEnd"/>
      <w:r w:rsidRPr="00247BD8">
        <w:rPr>
          <w:rFonts w:cstheme="minorHAnsi"/>
          <w:color w:val="373A3C"/>
          <w:sz w:val="21"/>
          <w:szCs w:val="21"/>
          <w:shd w:val="clear" w:color="auto" w:fill="FAFAFA"/>
        </w:rPr>
        <w:t xml:space="preserve"> sequence: 72.9%</w:t>
      </w:r>
    </w:p>
    <w:p w:rsidR="00247BD8" w:rsidRPr="00247BD8" w:rsidRDefault="00247BD8" w:rsidP="00FB4DC9">
      <w:pPr>
        <w:pStyle w:val="NoSpacing"/>
        <w:rPr>
          <w:rFonts w:cstheme="minorHAnsi"/>
          <w:color w:val="373A3C"/>
          <w:sz w:val="21"/>
          <w:szCs w:val="21"/>
          <w:shd w:val="clear" w:color="auto" w:fill="FAFAFA"/>
        </w:rPr>
      </w:pPr>
      <w:r w:rsidRPr="00247BD8">
        <w:rPr>
          <w:rFonts w:cstheme="minorHAnsi"/>
          <w:color w:val="373A3C"/>
          <w:sz w:val="21"/>
          <w:szCs w:val="21"/>
          <w:shd w:val="clear" w:color="auto" w:fill="FAFAFA"/>
        </w:rPr>
        <w:t xml:space="preserve">The </w:t>
      </w:r>
      <w:proofErr w:type="spellStart"/>
      <w:r w:rsidRPr="00247BD8">
        <w:rPr>
          <w:rFonts w:cstheme="minorHAnsi"/>
          <w:color w:val="373A3C"/>
          <w:sz w:val="21"/>
          <w:szCs w:val="21"/>
          <w:shd w:val="clear" w:color="auto" w:fill="FAFAFA"/>
        </w:rPr>
        <w:t>FruitflyEyelessProtein</w:t>
      </w:r>
      <w:proofErr w:type="spellEnd"/>
      <w:r w:rsidRPr="00247BD8">
        <w:rPr>
          <w:rFonts w:cstheme="minorHAnsi"/>
          <w:color w:val="373A3C"/>
          <w:sz w:val="21"/>
          <w:szCs w:val="21"/>
          <w:shd w:val="clear" w:color="auto" w:fill="FAFAFA"/>
        </w:rPr>
        <w:t xml:space="preserve"> sequence: 70.1%</w:t>
      </w:r>
    </w:p>
    <w:p w:rsidR="00DA6FC2" w:rsidRDefault="00DA6FC2" w:rsidP="00FB4DC9">
      <w:pPr>
        <w:pStyle w:val="NoSpacing"/>
      </w:pPr>
      <w:r>
        <w:t>fly and consensus PAX domain</w:t>
      </w:r>
    </w:p>
    <w:p w:rsidR="00247BD8" w:rsidRDefault="00DA6FC2" w:rsidP="00FB4DC9">
      <w:pPr>
        <w:pStyle w:val="NoSpacing"/>
      </w:pPr>
      <w:r>
        <w:t>score = 455</w:t>
      </w:r>
    </w:p>
    <w:p w:rsidR="00FB5A20" w:rsidRDefault="00FB5A20" w:rsidP="00FB4DC9">
      <w:pPr>
        <w:pStyle w:val="NoSpacing"/>
      </w:pPr>
    </w:p>
    <w:p w:rsidR="00DA6FC2" w:rsidRDefault="00DA6FC2" w:rsidP="00FB4DC9">
      <w:pPr>
        <w:pStyle w:val="NoSpacing"/>
      </w:pPr>
      <w:r>
        <w:t>alignment:</w:t>
      </w:r>
    </w:p>
    <w:p w:rsidR="00DA6FC2" w:rsidRDefault="00DA6FC2" w:rsidP="00FB4DC9">
      <w:pPr>
        <w:pStyle w:val="NoSpacing"/>
      </w:pPr>
      <w:r>
        <w:t>fly (top): consensus PAX domain (bottom)</w:t>
      </w:r>
    </w:p>
    <w:p w:rsidR="00DA6FC2" w:rsidRDefault="00DA6FC2" w:rsidP="00FB4DC9">
      <w:pPr>
        <w:pStyle w:val="NoSpacing"/>
      </w:pPr>
      <w:r>
        <w:t>VEASTASHPHSTSSYFATTYYHLTDDECHSGVNQLGGVFVGGRPLPDSTRQKIVELAHSGARPCDISRILQVSNGCVSKILGRYYETGSIRPRAIGGSKPRVATAEVVSKISQYKRECPSIFAWEIRDRLLQENVCTNDNIPSVSSINRVLRNLAAQKEQQ</w:t>
      </w:r>
    </w:p>
    <w:p w:rsidR="00DA6FC2" w:rsidRDefault="00DA6FC2" w:rsidP="00FB4DC9">
      <w:pPr>
        <w:pStyle w:val="NoSpacing"/>
      </w:pPr>
      <w:r>
        <w:t>----------------G-----------HGGVNQLGGVFVNGRPLPDVVRQRIVELAHQGVRPCDISRQLRVSHGCVSKILGRYYETGSIKPGVIGGSKPKVATPKVVEKIAEYKRQNPTMFAWEIRDRLLAERVCDNDTVPSVSSINRIIR---------</w:t>
      </w:r>
    </w:p>
    <w:p w:rsidR="00FB4DC9" w:rsidRDefault="00FB4DC9" w:rsidP="00FB4DC9">
      <w:pPr>
        <w:pStyle w:val="NoSpacing"/>
      </w:pPr>
      <w:bookmarkStart w:id="0" w:name="_GoBack"/>
      <w:bookmarkEnd w:id="0"/>
    </w:p>
    <w:p w:rsidR="00FB4DC9" w:rsidRDefault="00FB4DC9" w:rsidP="00FB4DC9">
      <w:pPr>
        <w:pStyle w:val="NoSpacing"/>
      </w:pPr>
      <w:r>
        <w:t>human and consensus PAX domain</w:t>
      </w:r>
    </w:p>
    <w:p w:rsidR="00FB4DC9" w:rsidRDefault="00FB4DC9" w:rsidP="00FB4DC9">
      <w:pPr>
        <w:pStyle w:val="NoSpacing"/>
      </w:pPr>
      <w:r>
        <w:t>score = 602</w:t>
      </w:r>
    </w:p>
    <w:p w:rsidR="00FB5A20" w:rsidRDefault="00FB5A20" w:rsidP="00FB4DC9">
      <w:pPr>
        <w:pStyle w:val="NoSpacing"/>
      </w:pPr>
    </w:p>
    <w:p w:rsidR="00FB4DC9" w:rsidRDefault="00FB4DC9" w:rsidP="00FB4DC9">
      <w:pPr>
        <w:pStyle w:val="NoSpacing"/>
      </w:pPr>
      <w:r>
        <w:t>alignment:</w:t>
      </w:r>
    </w:p>
    <w:p w:rsidR="00FB4DC9" w:rsidRDefault="00FB4DC9" w:rsidP="00FB4DC9">
      <w:pPr>
        <w:pStyle w:val="NoSpacing"/>
      </w:pPr>
      <w:r>
        <w:t>human (top): consensus PAX domain (bottom)</w:t>
      </w:r>
    </w:p>
    <w:p w:rsidR="00FB4DC9" w:rsidRDefault="00FB4DC9" w:rsidP="00FB4DC9">
      <w:pPr>
        <w:pStyle w:val="NoSpacing"/>
      </w:pPr>
      <w:r>
        <w:t>MQNSHSGVNQLGGVFVNGRPLPDSTRQKIVELAHSGARPCDISRILQVSNGCVSKILGRYYETGSIRPRAIGGSKPRVATPEVVSKIAQYKRECPSIFAWEIRDRLLSEGVCTNDNIPSVSSINRVLRNLASEKQQ</w:t>
      </w:r>
    </w:p>
    <w:p w:rsidR="00DA6FC2" w:rsidRDefault="00FB4DC9" w:rsidP="00FB4DC9">
      <w:pPr>
        <w:pStyle w:val="NoSpacing"/>
      </w:pPr>
      <w:r>
        <w:t>---GHGGVNQLGGVFVNGRPLPDVVRQRIVELAHQGVRPCDISRQLRVSHGCVSKILGRYYETGSIKPGVIGGSKPKVATPKVVEKIAEYKRQNPTMFAWEIRDRLLAERVCDNDTVPSVSSINRIIR--------</w:t>
      </w:r>
    </w:p>
    <w:p w:rsidR="00DA6FC2" w:rsidRDefault="00DA6FC2" w:rsidP="00FB4DC9">
      <w:pPr>
        <w:pStyle w:val="NoSpacing"/>
      </w:pPr>
    </w:p>
    <w:p w:rsidR="00DA6FC2" w:rsidRDefault="00DA6FC2" w:rsidP="00FB4DC9">
      <w:pPr>
        <w:pStyle w:val="NoSpacing"/>
      </w:pPr>
    </w:p>
    <w:p w:rsidR="00F03720" w:rsidRDefault="00FB4DC9" w:rsidP="00FB4DC9">
      <w:pPr>
        <w:pStyle w:val="NoSpacing"/>
      </w:pPr>
      <w:r>
        <w:t>Q3</w:t>
      </w:r>
    </w:p>
    <w:p w:rsidR="00FB4DC9" w:rsidRDefault="00FB4DC9" w:rsidP="00FB4DC9">
      <w:pPr>
        <w:pStyle w:val="NoSpacing"/>
      </w:pPr>
      <w:r>
        <w:t xml:space="preserve">The similarity of human and fly </w:t>
      </w:r>
      <w:r w:rsidR="00EC69D3">
        <w:t xml:space="preserve">Eyeless protein are high. For </w:t>
      </w:r>
      <w:r w:rsidR="00FB5A20">
        <w:t>instance</w:t>
      </w:r>
      <w:r w:rsidR="00EC69D3">
        <w:t xml:space="preserve">, </w:t>
      </w:r>
      <w:proofErr w:type="gramStart"/>
      <w:r w:rsidR="00EC69D3">
        <w:t>both</w:t>
      </w:r>
      <w:r w:rsidR="00FB5A20">
        <w:t>(</w:t>
      </w:r>
      <w:proofErr w:type="gramEnd"/>
      <w:r w:rsidR="00FB5A20">
        <w:t>The similarity of human and fly Eyeless protein</w:t>
      </w:r>
      <w:r w:rsidR="00FB5A20">
        <w:t>)</w:t>
      </w:r>
      <w:r w:rsidR="00EC69D3">
        <w:t xml:space="preserve"> share</w:t>
      </w:r>
      <w:r w:rsidR="00742A29">
        <w:t>d</w:t>
      </w:r>
      <w:r w:rsidR="00EC69D3">
        <w:t xml:space="preserve"> conserved PAX domain, and </w:t>
      </w:r>
      <w:r w:rsidR="00883023">
        <w:t xml:space="preserve">each </w:t>
      </w:r>
      <w:r w:rsidR="00EC69D3">
        <w:t>contain</w:t>
      </w:r>
      <w:r w:rsidR="00883023">
        <w:t>s</w:t>
      </w:r>
      <w:r w:rsidR="00EC69D3">
        <w:t xml:space="preserve"> ~135 identical or very similar amino acid in this region. </w:t>
      </w:r>
      <w:r w:rsidR="00A875FE">
        <w:t>T</w:t>
      </w:r>
      <w:r w:rsidR="00EC69D3">
        <w:t xml:space="preserve">he </w:t>
      </w:r>
      <w:r w:rsidR="00A875FE">
        <w:t xml:space="preserve">probability of this happened by </w:t>
      </w:r>
      <w:r w:rsidR="00EC69D3">
        <w:t xml:space="preserve">chance is </w:t>
      </w:r>
      <w:r w:rsidR="00FB5A20">
        <w:t>approximately</w:t>
      </w:r>
      <w:r w:rsidR="00EC69D3">
        <w:t xml:space="preserve"> 1</w:t>
      </w:r>
      <w:proofErr w:type="gramStart"/>
      <w:r w:rsidR="00EC69D3">
        <w:t>/</w:t>
      </w:r>
      <w:r w:rsidR="00742A29">
        <w:t>(</w:t>
      </w:r>
      <w:proofErr w:type="gramEnd"/>
      <w:r w:rsidR="00EC69D3">
        <w:t>23^135</w:t>
      </w:r>
      <w:r w:rsidR="00742A29">
        <w:t>)</w:t>
      </w:r>
      <w:r w:rsidR="00EC69D3">
        <w:t>.</w:t>
      </w:r>
    </w:p>
    <w:p w:rsidR="002B5E1B" w:rsidRDefault="002B5E1B" w:rsidP="00FB4DC9">
      <w:pPr>
        <w:pStyle w:val="NoSpacing"/>
      </w:pPr>
    </w:p>
    <w:p w:rsidR="002B5E1B" w:rsidRDefault="002B5E1B" w:rsidP="00FB4DC9">
      <w:pPr>
        <w:pStyle w:val="NoSpacing"/>
      </w:pPr>
      <w:r>
        <w:t>Q5</w:t>
      </w:r>
    </w:p>
    <w:p w:rsidR="002B5E1B" w:rsidRDefault="002B5E1B" w:rsidP="00FB4DC9">
      <w:pPr>
        <w:pStyle w:val="NoSpacing"/>
      </w:pPr>
      <w:r>
        <w:t>mean: 51.478</w:t>
      </w:r>
      <w:r>
        <w:br/>
        <w:t>standard deviation: 6.67469220264</w:t>
      </w:r>
      <w:r>
        <w:br/>
        <w:t>z-score: 123.379771681</w:t>
      </w:r>
    </w:p>
    <w:p w:rsidR="002B5E1B" w:rsidRDefault="002B5E1B" w:rsidP="00FB4DC9">
      <w:pPr>
        <w:pStyle w:val="NoSpacing"/>
      </w:pPr>
    </w:p>
    <w:p w:rsidR="002B5E1B" w:rsidRDefault="002B5E1B" w:rsidP="00FB4DC9">
      <w:pPr>
        <w:pStyle w:val="NoSpacing"/>
      </w:pPr>
      <w:r>
        <w:t>Q6</w:t>
      </w:r>
    </w:p>
    <w:p w:rsidR="002B5E1B" w:rsidRDefault="002B5E1B" w:rsidP="00FB4DC9">
      <w:pPr>
        <w:pStyle w:val="NoSpacing"/>
      </w:pPr>
      <w:r>
        <w:lastRenderedPageBreak/>
        <w:t>The local alignment score for human and fly eyeless protein is more than 3 standard derivation from the mean of score of randomly generated sequence. This is reflected in the high z-score. Hence, it is very unlikely that similarity between human and fly eyeless protein is due to chance alone.</w:t>
      </w:r>
    </w:p>
    <w:p w:rsidR="00AD17CC" w:rsidRDefault="00AD17CC" w:rsidP="00FB4DC9">
      <w:pPr>
        <w:pStyle w:val="NoSpacing"/>
      </w:pPr>
    </w:p>
    <w:p w:rsidR="00AD17CC" w:rsidRDefault="00AD17CC" w:rsidP="00FB4DC9">
      <w:pPr>
        <w:pStyle w:val="NoSpacing"/>
      </w:pPr>
      <w:r>
        <w:t>Q7</w:t>
      </w:r>
    </w:p>
    <w:p w:rsidR="00AD17CC" w:rsidRDefault="00AD17CC" w:rsidP="00FB4DC9">
      <w:pPr>
        <w:pStyle w:val="NoSpacing"/>
      </w:pPr>
      <w:proofErr w:type="spellStart"/>
      <w:r>
        <w:t>diag_</w:t>
      </w:r>
      <w:proofErr w:type="gramStart"/>
      <w:r>
        <w:t>score</w:t>
      </w:r>
      <w:proofErr w:type="spellEnd"/>
      <w:r>
        <w:t xml:space="preserve">  =</w:t>
      </w:r>
      <w:proofErr w:type="gramEnd"/>
      <w:r>
        <w:t xml:space="preserve"> 2</w:t>
      </w:r>
    </w:p>
    <w:p w:rsidR="00AD17CC" w:rsidRDefault="00AD17CC" w:rsidP="00FB4DC9">
      <w:pPr>
        <w:pStyle w:val="NoSpacing"/>
      </w:pPr>
      <w:proofErr w:type="spellStart"/>
      <w:r>
        <w:t>off_diag_score</w:t>
      </w:r>
      <w:proofErr w:type="spellEnd"/>
      <w:r>
        <w:t xml:space="preserve"> = 1</w:t>
      </w:r>
    </w:p>
    <w:p w:rsidR="00AD17CC" w:rsidRDefault="00AD17CC" w:rsidP="00FB4DC9">
      <w:pPr>
        <w:pStyle w:val="NoSpacing"/>
      </w:pPr>
      <w:proofErr w:type="spellStart"/>
      <w:r>
        <w:t>dash_score</w:t>
      </w:r>
      <w:proofErr w:type="spellEnd"/>
      <w:r>
        <w:t xml:space="preserve"> = 0</w:t>
      </w:r>
    </w:p>
    <w:p w:rsidR="00AD17CC" w:rsidRDefault="00AD17CC" w:rsidP="00FB4DC9">
      <w:pPr>
        <w:pStyle w:val="NoSpacing"/>
      </w:pPr>
    </w:p>
    <w:p w:rsidR="00AD17CC" w:rsidRDefault="000652A4" w:rsidP="00FB4DC9">
      <w:pPr>
        <w:pStyle w:val="NoSpacing"/>
      </w:pPr>
      <w:r>
        <w:t>Q8</w:t>
      </w:r>
    </w:p>
    <w:p w:rsidR="000652A4" w:rsidRDefault="000652A4" w:rsidP="00FB4DC9">
      <w:pPr>
        <w:pStyle w:val="NoSpacing"/>
      </w:pPr>
    </w:p>
    <w:p w:rsidR="000652A4" w:rsidRDefault="000652A4" w:rsidP="000652A4">
      <w:pPr>
        <w:pStyle w:val="NoSpacing"/>
      </w:pPr>
      <w:r>
        <w:t>bumble</w:t>
      </w:r>
    </w:p>
    <w:p w:rsidR="000652A4" w:rsidRDefault="000652A4" w:rsidP="000652A4">
      <w:pPr>
        <w:pStyle w:val="NoSpacing"/>
      </w:pPr>
      <w:r>
        <w:t>fumble</w:t>
      </w:r>
    </w:p>
    <w:p w:rsidR="000652A4" w:rsidRDefault="000652A4" w:rsidP="000652A4">
      <w:pPr>
        <w:pStyle w:val="NoSpacing"/>
      </w:pPr>
      <w:r>
        <w:t>humble</w:t>
      </w:r>
    </w:p>
    <w:p w:rsidR="000652A4" w:rsidRDefault="000652A4" w:rsidP="000652A4">
      <w:pPr>
        <w:pStyle w:val="NoSpacing"/>
      </w:pPr>
      <w:r>
        <w:t>humbled</w:t>
      </w:r>
    </w:p>
    <w:p w:rsidR="000652A4" w:rsidRDefault="000652A4" w:rsidP="000652A4">
      <w:pPr>
        <w:pStyle w:val="NoSpacing"/>
      </w:pPr>
      <w:r>
        <w:t>humbler</w:t>
      </w:r>
    </w:p>
    <w:p w:rsidR="000652A4" w:rsidRDefault="000652A4" w:rsidP="000652A4">
      <w:pPr>
        <w:pStyle w:val="NoSpacing"/>
      </w:pPr>
      <w:r>
        <w:t>humbles</w:t>
      </w:r>
    </w:p>
    <w:p w:rsidR="000652A4" w:rsidRDefault="000652A4" w:rsidP="000652A4">
      <w:pPr>
        <w:pStyle w:val="NoSpacing"/>
      </w:pPr>
      <w:r>
        <w:t>humbly</w:t>
      </w:r>
    </w:p>
    <w:p w:rsidR="000652A4" w:rsidRDefault="000652A4" w:rsidP="000652A4">
      <w:pPr>
        <w:pStyle w:val="NoSpacing"/>
      </w:pPr>
      <w:r>
        <w:t>jumble</w:t>
      </w:r>
    </w:p>
    <w:p w:rsidR="000652A4" w:rsidRDefault="000652A4" w:rsidP="000652A4">
      <w:pPr>
        <w:pStyle w:val="NoSpacing"/>
      </w:pPr>
      <w:r>
        <w:t>mumble</w:t>
      </w:r>
    </w:p>
    <w:p w:rsidR="000652A4" w:rsidRDefault="000652A4" w:rsidP="000652A4">
      <w:pPr>
        <w:pStyle w:val="NoSpacing"/>
      </w:pPr>
      <w:r>
        <w:t>rumble</w:t>
      </w:r>
    </w:p>
    <w:p w:rsidR="000652A4" w:rsidRDefault="000652A4" w:rsidP="000652A4">
      <w:pPr>
        <w:pStyle w:val="NoSpacing"/>
      </w:pPr>
      <w:r>
        <w:t>tumble</w:t>
      </w:r>
    </w:p>
    <w:p w:rsidR="000652A4" w:rsidRDefault="000652A4" w:rsidP="000652A4">
      <w:pPr>
        <w:pStyle w:val="NoSpacing"/>
      </w:pPr>
    </w:p>
    <w:p w:rsidR="000652A4" w:rsidRDefault="000652A4" w:rsidP="000652A4">
      <w:pPr>
        <w:pStyle w:val="NoSpacing"/>
      </w:pPr>
      <w:r>
        <w:t>direly</w:t>
      </w:r>
    </w:p>
    <w:p w:rsidR="000652A4" w:rsidRDefault="000652A4" w:rsidP="000652A4">
      <w:pPr>
        <w:pStyle w:val="NoSpacing"/>
      </w:pPr>
      <w:r>
        <w:t>finely</w:t>
      </w:r>
    </w:p>
    <w:p w:rsidR="000652A4" w:rsidRDefault="000652A4" w:rsidP="000652A4">
      <w:pPr>
        <w:pStyle w:val="NoSpacing"/>
      </w:pPr>
      <w:r>
        <w:t>fireclay</w:t>
      </w:r>
    </w:p>
    <w:p w:rsidR="000652A4" w:rsidRDefault="000652A4" w:rsidP="000652A4">
      <w:pPr>
        <w:pStyle w:val="NoSpacing"/>
      </w:pPr>
      <w:r>
        <w:t>firefly</w:t>
      </w:r>
    </w:p>
    <w:p w:rsidR="000652A4" w:rsidRDefault="000652A4" w:rsidP="000652A4">
      <w:pPr>
        <w:pStyle w:val="NoSpacing"/>
      </w:pPr>
      <w:r>
        <w:t>firmly</w:t>
      </w:r>
    </w:p>
    <w:p w:rsidR="000652A4" w:rsidRDefault="000652A4" w:rsidP="000652A4">
      <w:pPr>
        <w:pStyle w:val="NoSpacing"/>
      </w:pPr>
      <w:r>
        <w:t>firstly</w:t>
      </w:r>
    </w:p>
    <w:p w:rsidR="000652A4" w:rsidRDefault="000652A4" w:rsidP="000652A4">
      <w:pPr>
        <w:pStyle w:val="NoSpacing"/>
      </w:pPr>
      <w:r>
        <w:t>fixedly</w:t>
      </w:r>
    </w:p>
    <w:p w:rsidR="000652A4" w:rsidRDefault="000652A4" w:rsidP="000652A4">
      <w:pPr>
        <w:pStyle w:val="NoSpacing"/>
      </w:pPr>
      <w:r>
        <w:t>freely</w:t>
      </w:r>
    </w:p>
    <w:p w:rsidR="000652A4" w:rsidRDefault="000652A4" w:rsidP="000652A4">
      <w:pPr>
        <w:pStyle w:val="NoSpacing"/>
      </w:pPr>
      <w:proofErr w:type="spellStart"/>
      <w:r>
        <w:t>liefly</w:t>
      </w:r>
      <w:proofErr w:type="spellEnd"/>
    </w:p>
    <w:p w:rsidR="000652A4" w:rsidRDefault="000652A4" w:rsidP="000652A4">
      <w:pPr>
        <w:pStyle w:val="NoSpacing"/>
      </w:pPr>
      <w:proofErr w:type="spellStart"/>
      <w:r>
        <w:t>refly</w:t>
      </w:r>
      <w:proofErr w:type="spellEnd"/>
    </w:p>
    <w:p w:rsidR="000652A4" w:rsidRDefault="000652A4" w:rsidP="000652A4">
      <w:pPr>
        <w:pStyle w:val="NoSpacing"/>
      </w:pPr>
      <w:r>
        <w:t>tiredly</w:t>
      </w:r>
    </w:p>
    <w:p w:rsidR="002B5E1B" w:rsidRDefault="002B5E1B" w:rsidP="00FB4DC9">
      <w:pPr>
        <w:pStyle w:val="NoSpacing"/>
      </w:pPr>
    </w:p>
    <w:p w:rsidR="002B5E1B" w:rsidRDefault="008A689B" w:rsidP="00FB4DC9">
      <w:pPr>
        <w:pStyle w:val="NoSpacing"/>
      </w:pPr>
      <w:r>
        <w:t>Q9</w:t>
      </w:r>
    </w:p>
    <w:p w:rsidR="008A689B" w:rsidRDefault="008A689B" w:rsidP="00FB4DC9">
      <w:pPr>
        <w:pStyle w:val="NoSpacing"/>
      </w:pPr>
    </w:p>
    <w:p w:rsidR="008A689B" w:rsidRDefault="008A689B" w:rsidP="00FB5A20">
      <w:pPr>
        <w:pStyle w:val="NoSpacing"/>
      </w:pPr>
      <w:r>
        <w:t>Organize the list of words into a ‘tree structure’, in accordance of the sequence of letters</w:t>
      </w:r>
      <w:r w:rsidR="00883023">
        <w:t xml:space="preserve"> of each word</w:t>
      </w:r>
      <w:r>
        <w:t xml:space="preserve">. For </w:t>
      </w:r>
      <w:r w:rsidR="00FB5A20">
        <w:t>instance</w:t>
      </w:r>
      <w:r>
        <w:t>:</w:t>
      </w:r>
    </w:p>
    <w:p w:rsidR="008A689B" w:rsidRDefault="008A689B" w:rsidP="008A689B">
      <w:pPr>
        <w:pStyle w:val="NoSpacing"/>
      </w:pPr>
      <w:r>
        <w:t>root: c</w:t>
      </w:r>
    </w:p>
    <w:p w:rsidR="008A689B" w:rsidRDefault="008A689B" w:rsidP="008A689B">
      <w:pPr>
        <w:pStyle w:val="NoSpacing"/>
      </w:pPr>
      <w:r>
        <w:t xml:space="preserve">second layer: ca, </w:t>
      </w:r>
      <w:proofErr w:type="spellStart"/>
      <w:r>
        <w:t>ce</w:t>
      </w:r>
      <w:proofErr w:type="spellEnd"/>
      <w:r>
        <w:t xml:space="preserve">, </w:t>
      </w:r>
      <w:proofErr w:type="spellStart"/>
      <w:r>
        <w:t>ch</w:t>
      </w:r>
      <w:proofErr w:type="spellEnd"/>
      <w:r>
        <w:t>, ci…</w:t>
      </w:r>
    </w:p>
    <w:p w:rsidR="00883023" w:rsidRDefault="008A689B" w:rsidP="008A689B">
      <w:pPr>
        <w:pStyle w:val="NoSpacing"/>
      </w:pPr>
      <w:r>
        <w:t xml:space="preserve">third layer: under ‘ca’: cab, </w:t>
      </w:r>
      <w:proofErr w:type="spellStart"/>
      <w:r>
        <w:t>cac</w:t>
      </w:r>
      <w:proofErr w:type="spellEnd"/>
      <w:r>
        <w:t xml:space="preserve">, cad, </w:t>
      </w:r>
      <w:proofErr w:type="spellStart"/>
      <w:proofErr w:type="gramStart"/>
      <w:r>
        <w:t>cae</w:t>
      </w:r>
      <w:proofErr w:type="spellEnd"/>
      <w:r>
        <w:t>,…</w:t>
      </w:r>
      <w:proofErr w:type="gramEnd"/>
      <w:r>
        <w:t>.</w:t>
      </w:r>
    </w:p>
    <w:p w:rsidR="008A689B" w:rsidRDefault="008A689B" w:rsidP="008A689B">
      <w:pPr>
        <w:pStyle w:val="NoSpacing"/>
      </w:pPr>
      <w:r>
        <w:t>Such data structure will allow finding words and the neighboring words faster.</w:t>
      </w:r>
    </w:p>
    <w:p w:rsidR="008A689B" w:rsidRDefault="008A689B" w:rsidP="008A689B">
      <w:pPr>
        <w:pStyle w:val="NoSpacing"/>
        <w:ind w:left="720"/>
      </w:pPr>
    </w:p>
    <w:p w:rsidR="00F03720" w:rsidRDefault="00F03720" w:rsidP="00FB4DC9">
      <w:pPr>
        <w:pStyle w:val="NoSpacing"/>
      </w:pPr>
    </w:p>
    <w:p w:rsidR="00514EE5" w:rsidRDefault="00514EE5" w:rsidP="00FB4DC9">
      <w:pPr>
        <w:pStyle w:val="NoSpacing"/>
      </w:pPr>
    </w:p>
    <w:sectPr w:rsidR="00514E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27141F"/>
    <w:multiLevelType w:val="hybridMultilevel"/>
    <w:tmpl w:val="2D6C0B18"/>
    <w:lvl w:ilvl="0" w:tplc="891EE5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DezMDYzNDcwMDNU0lEKTi0uzszPAykwrAUAYX2MuCwAAAA="/>
  </w:docVars>
  <w:rsids>
    <w:rsidRoot w:val="00AB08A0"/>
    <w:rsid w:val="000652A4"/>
    <w:rsid w:val="00247BD8"/>
    <w:rsid w:val="002B5E1B"/>
    <w:rsid w:val="00514EE5"/>
    <w:rsid w:val="00715D9D"/>
    <w:rsid w:val="00740C45"/>
    <w:rsid w:val="00742A29"/>
    <w:rsid w:val="00883023"/>
    <w:rsid w:val="008A689B"/>
    <w:rsid w:val="00A875FE"/>
    <w:rsid w:val="00AB08A0"/>
    <w:rsid w:val="00AD17CC"/>
    <w:rsid w:val="00DA6FC2"/>
    <w:rsid w:val="00EC69D3"/>
    <w:rsid w:val="00F03720"/>
    <w:rsid w:val="00FB4DC9"/>
    <w:rsid w:val="00FB5A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09F06"/>
  <w15:chartTrackingRefBased/>
  <w15:docId w15:val="{2576EE02-587B-4F85-BD43-4E4428A75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B4DC9"/>
    <w:pPr>
      <w:spacing w:after="0" w:line="240" w:lineRule="auto"/>
    </w:pPr>
  </w:style>
  <w:style w:type="character" w:customStyle="1" w:styleId="katex-mathml">
    <w:name w:val="katex-mathml"/>
    <w:basedOn w:val="DefaultParagraphFont"/>
    <w:rsid w:val="00FB5A20"/>
  </w:style>
  <w:style w:type="character" w:customStyle="1" w:styleId="mord">
    <w:name w:val="mord"/>
    <w:basedOn w:val="DefaultParagraphFont"/>
    <w:rsid w:val="00FB5A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</TotalTime>
  <Pages>2</Pages>
  <Words>361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US</Company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 Zi</dc:creator>
  <cp:keywords/>
  <dc:description/>
  <cp:lastModifiedBy>Daehan Hong</cp:lastModifiedBy>
  <cp:revision>14</cp:revision>
  <dcterms:created xsi:type="dcterms:W3CDTF">2016-03-15T22:29:00Z</dcterms:created>
  <dcterms:modified xsi:type="dcterms:W3CDTF">2019-05-09T23:35:00Z</dcterms:modified>
</cp:coreProperties>
</file>